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2F6F0" w14:textId="77777777"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6A820DD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01A9A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D6771B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A4484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75ED9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278D6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674A1C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5A9F13" w14:textId="77777777"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14:paraId="0A95485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04DA12" w14:textId="07E5DF8D"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55201">
        <w:rPr>
          <w:rFonts w:ascii="Times New Roman" w:hAnsi="Times New Roman" w:cs="Times New Roman"/>
          <w:sz w:val="24"/>
          <w:szCs w:val="24"/>
        </w:rPr>
        <w:t>May 1</w:t>
      </w:r>
      <w:r w:rsidR="002862DC">
        <w:rPr>
          <w:rFonts w:ascii="Times New Roman" w:hAnsi="Times New Roman" w:cs="Times New Roman"/>
          <w:sz w:val="24"/>
          <w:szCs w:val="24"/>
        </w:rPr>
        <w:t>2</w:t>
      </w:r>
      <w:r w:rsidR="00E55201">
        <w:rPr>
          <w:rFonts w:ascii="Times New Roman" w:hAnsi="Times New Roman" w:cs="Times New Roman"/>
          <w:sz w:val="24"/>
          <w:szCs w:val="24"/>
        </w:rPr>
        <w:t>, 2020</w:t>
      </w:r>
    </w:p>
    <w:p w14:paraId="012E9B51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091D6F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14:paraId="1CBB0F35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32837" w14:textId="495FBC32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55201">
        <w:rPr>
          <w:rFonts w:ascii="Times New Roman" w:hAnsi="Times New Roman" w:cs="Times New Roman"/>
          <w:sz w:val="24"/>
          <w:szCs w:val="24"/>
        </w:rPr>
        <w:t>Shelley Johnson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14:paraId="5E6A962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0F3DA5" w14:textId="590D7F11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2862DC" w:rsidRPr="002862DC">
        <w:rPr>
          <w:rFonts w:ascii="Times New Roman" w:hAnsi="Times New Roman" w:cs="Times New Roman"/>
          <w:b/>
          <w:bCs/>
          <w:sz w:val="24"/>
          <w:szCs w:val="24"/>
        </w:rPr>
        <w:t>Rescheduled</w:t>
      </w:r>
      <w:r w:rsidR="002862DC">
        <w:rPr>
          <w:rFonts w:ascii="Times New Roman" w:hAnsi="Times New Roman" w:cs="Times New Roman"/>
          <w:sz w:val="24"/>
          <w:szCs w:val="24"/>
        </w:rPr>
        <w:t xml:space="preserve"> </w:t>
      </w:r>
      <w:r w:rsidR="006B5F45" w:rsidRPr="002862DC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2862DC">
        <w:rPr>
          <w:rFonts w:ascii="Times New Roman" w:hAnsi="Times New Roman" w:cs="Times New Roman"/>
          <w:b/>
          <w:bCs/>
          <w:sz w:val="24"/>
          <w:szCs w:val="24"/>
        </w:rPr>
        <w:t>istrict Meeting</w:t>
      </w:r>
    </w:p>
    <w:p w14:paraId="75BCB6DC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C0008B" w14:textId="322F1087" w:rsidR="00C320FA" w:rsidRPr="002862DC" w:rsidRDefault="002862DC" w:rsidP="00C320FA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the recent Stay at Home Order and the movement into Phase I of reopening the State, t</w:t>
      </w:r>
      <w:r w:rsidR="00C320FA">
        <w:rPr>
          <w:rFonts w:ascii="Times New Roman" w:hAnsi="Times New Roman" w:cs="Times New Roman"/>
          <w:sz w:val="24"/>
          <w:szCs w:val="24"/>
        </w:rPr>
        <w:t xml:space="preserve">he Creole Nature Trail All-American Road district </w:t>
      </w: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C320FA">
        <w:rPr>
          <w:rFonts w:ascii="Times New Roman" w:hAnsi="Times New Roman" w:cs="Times New Roman"/>
          <w:sz w:val="24"/>
          <w:szCs w:val="24"/>
        </w:rPr>
        <w:t xml:space="preserve">meeting </w:t>
      </w:r>
      <w:r>
        <w:rPr>
          <w:rFonts w:ascii="Times New Roman" w:hAnsi="Times New Roman" w:cs="Times New Roman"/>
          <w:sz w:val="24"/>
          <w:szCs w:val="24"/>
        </w:rPr>
        <w:t xml:space="preserve">has been </w:t>
      </w:r>
      <w:r w:rsidR="008C4C99" w:rsidRPr="008C4C9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rescheduled</w:t>
      </w:r>
      <w:r w:rsidR="008C4C9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r w:rsidRPr="008C4C9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o</w:t>
      </w:r>
      <w:r w:rsidRPr="008C4C99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A70338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Thursday</w:t>
      </w:r>
      <w:r w:rsidR="00C320FA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, </w:t>
      </w:r>
      <w:r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June 25</w:t>
      </w:r>
      <w:r w:rsidR="00C320FA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, 20</w:t>
      </w:r>
      <w:r w:rsidR="0028336C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20</w:t>
      </w:r>
      <w:r w:rsidR="00933F56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,</w:t>
      </w:r>
      <w:r w:rsidR="00C320FA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at </w:t>
      </w:r>
      <w:r w:rsidR="00695F0D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  <w:r w:rsidR="00C320FA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:</w:t>
      </w:r>
      <w:r w:rsidR="00695F0D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0</w:t>
      </w:r>
      <w:r w:rsidR="00C320FA" w:rsidRPr="008C4C99">
        <w:rPr>
          <w:rFonts w:ascii="Times New Roman" w:hAnsi="Times New Roman" w:cs="Times New Roman"/>
          <w:b/>
          <w:sz w:val="24"/>
          <w:szCs w:val="24"/>
          <w:highlight w:val="yellow"/>
        </w:rPr>
        <w:t>0 PM</w:t>
      </w:r>
      <w:r w:rsidR="00C320FA" w:rsidRPr="000700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20FA"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 w:rsidR="00C320FA" w:rsidRPr="002862DC">
        <w:rPr>
          <w:rFonts w:ascii="Times New Roman" w:hAnsi="Times New Roman" w:cs="Times New Roman"/>
          <w:bCs/>
          <w:sz w:val="24"/>
          <w:szCs w:val="24"/>
        </w:rPr>
        <w:t>Due to quorum issues</w:t>
      </w:r>
      <w:r w:rsidR="00933F56" w:rsidRPr="002862DC">
        <w:rPr>
          <w:rFonts w:ascii="Times New Roman" w:hAnsi="Times New Roman" w:cs="Times New Roman"/>
          <w:bCs/>
          <w:sz w:val="24"/>
          <w:szCs w:val="24"/>
        </w:rPr>
        <w:t>,</w:t>
      </w:r>
      <w:r w:rsidR="00737C98" w:rsidRPr="002862D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it is important that you </w:t>
      </w:r>
      <w:r w:rsidR="00C320FA" w:rsidRPr="002862DC">
        <w:rPr>
          <w:rFonts w:ascii="Times New Roman" w:hAnsi="Times New Roman" w:cs="Times New Roman"/>
          <w:bCs/>
          <w:sz w:val="24"/>
          <w:szCs w:val="24"/>
        </w:rPr>
        <w:t>attend this meeting.</w:t>
      </w:r>
    </w:p>
    <w:p w14:paraId="57E1C09E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A74B5D" w14:textId="30D7AE9E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contact me if you have any questions.</w:t>
      </w:r>
    </w:p>
    <w:p w14:paraId="4F02D9B8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6744C1" w14:textId="06D9AD36" w:rsidR="00C320FA" w:rsidRPr="00070086" w:rsidRDefault="00C320FA" w:rsidP="00C320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70086">
        <w:rPr>
          <w:rFonts w:ascii="Times New Roman" w:hAnsi="Times New Roman" w:cs="Times New Roman"/>
          <w:b/>
          <w:sz w:val="24"/>
          <w:szCs w:val="24"/>
        </w:rPr>
        <w:t xml:space="preserve">Please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note the new meeting </w:t>
      </w:r>
      <w:r w:rsidR="002862DC">
        <w:rPr>
          <w:rFonts w:ascii="Times New Roman" w:hAnsi="Times New Roman" w:cs="Times New Roman"/>
          <w:b/>
          <w:sz w:val="24"/>
          <w:szCs w:val="24"/>
        </w:rPr>
        <w:t xml:space="preserve">date, </w:t>
      </w:r>
      <w:r w:rsidR="00695F0D">
        <w:rPr>
          <w:rFonts w:ascii="Times New Roman" w:hAnsi="Times New Roman" w:cs="Times New Roman"/>
          <w:b/>
          <w:sz w:val="24"/>
          <w:szCs w:val="24"/>
        </w:rPr>
        <w:t xml:space="preserve">time and </w:t>
      </w:r>
      <w:r w:rsidRPr="00070086">
        <w:rPr>
          <w:rFonts w:ascii="Times New Roman" w:hAnsi="Times New Roman" w:cs="Times New Roman"/>
          <w:b/>
          <w:sz w:val="24"/>
          <w:szCs w:val="24"/>
        </w:rPr>
        <w:t>RSVP to Cindy Johnson, Southwest Louisiana Convention &amp; Visitors Bureau at 337-</w:t>
      </w:r>
      <w:r w:rsidR="009932C4">
        <w:rPr>
          <w:rFonts w:ascii="Times New Roman" w:hAnsi="Times New Roman" w:cs="Times New Roman"/>
          <w:b/>
          <w:sz w:val="24"/>
          <w:szCs w:val="24"/>
        </w:rPr>
        <w:t>502-4351</w:t>
      </w:r>
      <w:r w:rsidR="0028336C">
        <w:rPr>
          <w:rFonts w:ascii="Times New Roman" w:hAnsi="Times New Roman" w:cs="Times New Roman"/>
          <w:b/>
          <w:sz w:val="24"/>
          <w:szCs w:val="24"/>
        </w:rPr>
        <w:t xml:space="preserve"> or </w:t>
      </w:r>
      <w:hyperlink r:id="rId4" w:history="1">
        <w:r w:rsidR="0028336C" w:rsidRPr="005742D3"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</w:p>
    <w:p w14:paraId="03C582F3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3D47CB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81456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30D5B3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82FF2E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8468A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B0439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1E8931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820E9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7799D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56A4A8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731539" w14:textId="77777777"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mwqAUA7V359i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8336C"/>
    <w:rsid w:val="002862DC"/>
    <w:rsid w:val="002A2010"/>
    <w:rsid w:val="002A5045"/>
    <w:rsid w:val="002C02FA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8006B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95F0D"/>
    <w:rsid w:val="006A35AE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C3948"/>
    <w:rsid w:val="008C4C99"/>
    <w:rsid w:val="008D2322"/>
    <w:rsid w:val="008F21E3"/>
    <w:rsid w:val="008F4669"/>
    <w:rsid w:val="00927F9E"/>
    <w:rsid w:val="00933F56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3FEB"/>
    <w:rsid w:val="00DC54C4"/>
    <w:rsid w:val="00DD09A5"/>
    <w:rsid w:val="00DF00D7"/>
    <w:rsid w:val="00DF3547"/>
    <w:rsid w:val="00E06973"/>
    <w:rsid w:val="00E33031"/>
    <w:rsid w:val="00E55201"/>
    <w:rsid w:val="00E67C7D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CF41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3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20-05-12T14:42:00Z</cp:lastPrinted>
  <dcterms:created xsi:type="dcterms:W3CDTF">2020-05-18T16:21:00Z</dcterms:created>
  <dcterms:modified xsi:type="dcterms:W3CDTF">2020-05-18T16:21:00Z</dcterms:modified>
</cp:coreProperties>
</file>